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1A76" w:rsidRDefault="00EA7208" w:rsidP="00EA7208">
      <w:pPr>
        <w:pStyle w:val="Title"/>
      </w:pPr>
      <w:r>
        <w:t>Euan Mendoza Year 12 Major Project Logbook</w:t>
      </w:r>
    </w:p>
    <w:p w:rsidR="00EA7208" w:rsidRDefault="00EA7208" w:rsidP="00EA7208">
      <w:pPr>
        <w:pStyle w:val="Heading1"/>
      </w:pPr>
      <w:r>
        <w:t>15/02/2019</w:t>
      </w:r>
    </w:p>
    <w:p w:rsidR="00EA7208" w:rsidRPr="00EA7208" w:rsidRDefault="00EA7208" w:rsidP="00EA7208">
      <w:r>
        <w:t xml:space="preserve">Tested different web frameworks for the potential use </w:t>
      </w:r>
      <w:bookmarkStart w:id="0" w:name="_GoBack"/>
      <w:bookmarkEnd w:id="0"/>
    </w:p>
    <w:sectPr w:rsidR="00EA7208" w:rsidRPr="00EA72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tTA2MTA0NrI0NDNX0lEKTi0uzszPAykwrAUAYYNv1ywAAAA="/>
  </w:docVars>
  <w:rsids>
    <w:rsidRoot w:val="00EA7208"/>
    <w:rsid w:val="00011A76"/>
    <w:rsid w:val="007F1F4D"/>
    <w:rsid w:val="00EA7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70A53"/>
  <w15:chartTrackingRefBased/>
  <w15:docId w15:val="{D3B09683-CC29-4B96-B628-02D5CC4AB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72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720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A720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720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an Mendoza</dc:creator>
  <cp:keywords/>
  <dc:description/>
  <cp:lastModifiedBy>Euan Mendoza</cp:lastModifiedBy>
  <cp:revision>1</cp:revision>
  <dcterms:created xsi:type="dcterms:W3CDTF">2019-03-12T09:58:00Z</dcterms:created>
  <dcterms:modified xsi:type="dcterms:W3CDTF">2019-03-12T10:39:00Z</dcterms:modified>
</cp:coreProperties>
</file>